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69F641" w14:textId="77777777" w:rsidR="00454E8D" w:rsidRPr="00454E8D" w:rsidRDefault="00454E8D" w:rsidP="00454E8D">
      <w:pPr>
        <w:rPr>
          <w:b/>
          <w:bCs/>
          <w:sz w:val="96"/>
          <w:szCs w:val="96"/>
        </w:rPr>
      </w:pPr>
    </w:p>
    <w:p w14:paraId="3A190497" w14:textId="77777777" w:rsidR="00454E8D" w:rsidRDefault="00454E8D" w:rsidP="00454E8D">
      <w:pPr>
        <w:jc w:val="center"/>
        <w:rPr>
          <w:b/>
          <w:bCs/>
          <w:sz w:val="52"/>
          <w:szCs w:val="52"/>
        </w:rPr>
      </w:pPr>
    </w:p>
    <w:p w14:paraId="6CD1DAB0" w14:textId="77777777" w:rsidR="00454E8D" w:rsidRPr="00454E8D" w:rsidRDefault="00454E8D" w:rsidP="00454E8D">
      <w:pPr>
        <w:jc w:val="center"/>
        <w:rPr>
          <w:sz w:val="36"/>
          <w:szCs w:val="36"/>
        </w:rPr>
      </w:pPr>
      <w:r w:rsidRPr="00454E8D">
        <w:rPr>
          <w:sz w:val="36"/>
          <w:szCs w:val="36"/>
        </w:rPr>
        <w:t>KIE1008 Assignment 2 Report</w:t>
      </w:r>
    </w:p>
    <w:p w14:paraId="49BF76DE" w14:textId="77777777" w:rsidR="003723D1" w:rsidRPr="00454E8D" w:rsidRDefault="00454E8D" w:rsidP="00454E8D">
      <w:pPr>
        <w:jc w:val="center"/>
        <w:rPr>
          <w:b/>
          <w:bCs/>
          <w:sz w:val="72"/>
          <w:szCs w:val="72"/>
        </w:rPr>
      </w:pPr>
      <w:r w:rsidRPr="00454E8D">
        <w:rPr>
          <w:b/>
          <w:bCs/>
          <w:sz w:val="72"/>
          <w:szCs w:val="72"/>
        </w:rPr>
        <w:t>SIMCITY: EE CITY BUILDER</w:t>
      </w:r>
    </w:p>
    <w:p w14:paraId="513FEFE6" w14:textId="77777777" w:rsidR="00454E8D" w:rsidRDefault="00454E8D" w:rsidP="00454E8D">
      <w:pPr>
        <w:jc w:val="center"/>
        <w:rPr>
          <w:b/>
          <w:bCs/>
          <w:sz w:val="24"/>
          <w:szCs w:val="24"/>
        </w:rPr>
      </w:pPr>
    </w:p>
    <w:p w14:paraId="1CE32ED0" w14:textId="77777777" w:rsidR="00454E8D" w:rsidRDefault="00454E8D" w:rsidP="00454E8D">
      <w:pPr>
        <w:jc w:val="center"/>
        <w:rPr>
          <w:b/>
          <w:bCs/>
          <w:sz w:val="24"/>
          <w:szCs w:val="24"/>
        </w:rPr>
      </w:pPr>
    </w:p>
    <w:p w14:paraId="52879663" w14:textId="77777777" w:rsidR="00454E8D" w:rsidRDefault="00454E8D" w:rsidP="00454E8D">
      <w:pPr>
        <w:jc w:val="center"/>
        <w:rPr>
          <w:b/>
          <w:bCs/>
          <w:sz w:val="24"/>
          <w:szCs w:val="24"/>
        </w:rPr>
      </w:pPr>
    </w:p>
    <w:p w14:paraId="36A12FFA" w14:textId="77777777" w:rsidR="00454E8D" w:rsidRDefault="00454E8D" w:rsidP="00454E8D">
      <w:pPr>
        <w:jc w:val="center"/>
        <w:rPr>
          <w:b/>
          <w:bCs/>
          <w:sz w:val="24"/>
          <w:szCs w:val="24"/>
        </w:rPr>
      </w:pPr>
    </w:p>
    <w:p w14:paraId="60BA65C1" w14:textId="77777777" w:rsidR="00454E8D" w:rsidRDefault="00454E8D" w:rsidP="00454E8D">
      <w:pPr>
        <w:jc w:val="center"/>
        <w:rPr>
          <w:b/>
          <w:bCs/>
          <w:sz w:val="24"/>
          <w:szCs w:val="24"/>
        </w:rPr>
      </w:pPr>
    </w:p>
    <w:p w14:paraId="69DE9871" w14:textId="77777777" w:rsidR="00454E8D" w:rsidRDefault="00454E8D" w:rsidP="00454E8D">
      <w:pPr>
        <w:jc w:val="center"/>
        <w:rPr>
          <w:sz w:val="32"/>
          <w:szCs w:val="32"/>
        </w:rPr>
      </w:pPr>
      <w:r>
        <w:rPr>
          <w:sz w:val="32"/>
          <w:szCs w:val="32"/>
        </w:rPr>
        <w:t>MUHAMMAD AMMAR BIN HASSAN@ZAKARIA</w:t>
      </w:r>
    </w:p>
    <w:p w14:paraId="1B8B2682" w14:textId="77777777" w:rsidR="00454E8D" w:rsidRPr="00454E8D" w:rsidRDefault="00454E8D" w:rsidP="00454E8D">
      <w:pPr>
        <w:jc w:val="center"/>
        <w:rPr>
          <w:rFonts w:ascii="Helvetica" w:eastAsia="Times New Roman" w:hAnsi="Helvetica" w:cs="Helvetica"/>
          <w:color w:val="333333"/>
          <w:sz w:val="18"/>
          <w:szCs w:val="18"/>
        </w:rPr>
      </w:pPr>
      <w:r>
        <w:rPr>
          <w:sz w:val="32"/>
          <w:szCs w:val="32"/>
        </w:rPr>
        <w:t xml:space="preserve">KIE190043 / </w:t>
      </w:r>
      <w:r w:rsidRPr="00454E8D">
        <w:rPr>
          <w:sz w:val="32"/>
          <w:szCs w:val="32"/>
        </w:rPr>
        <w:t>17152940</w:t>
      </w:r>
    </w:p>
    <w:p w14:paraId="4450FB94" w14:textId="77777777" w:rsidR="00454E8D" w:rsidRPr="00454E8D" w:rsidRDefault="00454E8D" w:rsidP="00454E8D">
      <w:pPr>
        <w:jc w:val="center"/>
        <w:rPr>
          <w:sz w:val="32"/>
          <w:szCs w:val="32"/>
        </w:rPr>
      </w:pPr>
    </w:p>
    <w:p w14:paraId="71D03900" w14:textId="77777777" w:rsidR="00454E8D" w:rsidRPr="00454E8D" w:rsidRDefault="00454E8D" w:rsidP="00454E8D">
      <w:pPr>
        <w:jc w:val="center"/>
        <w:rPr>
          <w:sz w:val="32"/>
          <w:szCs w:val="32"/>
        </w:rPr>
      </w:pPr>
    </w:p>
    <w:p w14:paraId="5C27A5D7" w14:textId="77777777" w:rsidR="00454E8D" w:rsidRDefault="00454E8D" w:rsidP="00454E8D">
      <w:pPr>
        <w:jc w:val="center"/>
        <w:rPr>
          <w:sz w:val="32"/>
          <w:szCs w:val="32"/>
        </w:rPr>
      </w:pPr>
      <w:r w:rsidRPr="00454E8D">
        <w:rPr>
          <w:sz w:val="32"/>
          <w:szCs w:val="32"/>
        </w:rPr>
        <w:t>ADAM MOHAMMAD BIN ZAHANUDDIN</w:t>
      </w:r>
    </w:p>
    <w:p w14:paraId="78121839" w14:textId="77777777" w:rsidR="00454E8D" w:rsidRDefault="00454E8D" w:rsidP="00454E8D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KIE190001 / </w:t>
      </w:r>
      <w:r w:rsidR="00443DB4" w:rsidRPr="00443DB4">
        <w:rPr>
          <w:sz w:val="32"/>
          <w:szCs w:val="32"/>
        </w:rPr>
        <w:t>17185583</w:t>
      </w:r>
    </w:p>
    <w:p w14:paraId="69382ADB" w14:textId="77777777" w:rsidR="00454E8D" w:rsidRDefault="00454E8D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52EC5022" w14:textId="4ECB18E5" w:rsidR="001F52FD" w:rsidRDefault="00443DB4" w:rsidP="00454E8D">
      <w:pPr>
        <w:rPr>
          <w:b/>
          <w:bCs/>
          <w:sz w:val="32"/>
          <w:szCs w:val="32"/>
        </w:rPr>
      </w:pPr>
      <w:r w:rsidRPr="00443DB4">
        <w:rPr>
          <w:b/>
          <w:bCs/>
          <w:sz w:val="32"/>
          <w:szCs w:val="32"/>
        </w:rPr>
        <w:lastRenderedPageBreak/>
        <w:t>Main Flow</w:t>
      </w:r>
      <w:r w:rsidR="00AB339F">
        <w:rPr>
          <w:b/>
          <w:bCs/>
          <w:sz w:val="32"/>
          <w:szCs w:val="32"/>
        </w:rPr>
        <w:t xml:space="preserve"> </w:t>
      </w:r>
    </w:p>
    <w:p w14:paraId="2EF913A8" w14:textId="77777777" w:rsidR="00443DB4" w:rsidRDefault="00443DB4" w:rsidP="00454E8D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C854587" wp14:editId="7FC937DC">
                <wp:simplePos x="0" y="0"/>
                <wp:positionH relativeFrom="column">
                  <wp:posOffset>3623521</wp:posOffset>
                </wp:positionH>
                <wp:positionV relativeFrom="paragraph">
                  <wp:posOffset>425873</wp:posOffset>
                </wp:positionV>
                <wp:extent cx="0" cy="381000"/>
                <wp:effectExtent l="76200" t="0" r="95250" b="571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2DDFB5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" o:spid="_x0000_s1026" type="#_x0000_t32" style="position:absolute;margin-left:285.3pt;margin-top:33.55pt;width:0;height:30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57101BC" wp14:editId="3B5C6B3B">
                <wp:simplePos x="0" y="0"/>
                <wp:positionH relativeFrom="column">
                  <wp:posOffset>2319867</wp:posOffset>
                </wp:positionH>
                <wp:positionV relativeFrom="paragraph">
                  <wp:posOffset>426297</wp:posOffset>
                </wp:positionV>
                <wp:extent cx="0" cy="381000"/>
                <wp:effectExtent l="76200" t="0" r="95250" b="571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829ACF" id="Straight Arrow Connector 16" o:spid="_x0000_s1026" type="#_x0000_t32" style="position:absolute;margin-left:182.65pt;margin-top:33.55pt;width:0;height:30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38A796B" wp14:editId="5260E68C">
                <wp:simplePos x="0" y="0"/>
                <wp:positionH relativeFrom="column">
                  <wp:posOffset>3733377</wp:posOffset>
                </wp:positionH>
                <wp:positionV relativeFrom="paragraph">
                  <wp:posOffset>316230</wp:posOffset>
                </wp:positionV>
                <wp:extent cx="1236556" cy="0"/>
                <wp:effectExtent l="38100" t="76200" r="0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3655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870596" id="Straight Arrow Connector 15" o:spid="_x0000_s1026" type="#_x0000_t32" style="position:absolute;margin-left:293.95pt;margin-top:24.9pt;width:97.35pt;height:0;flip:x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A79592E" wp14:editId="4C5F2F20">
                <wp:simplePos x="0" y="0"/>
                <wp:positionH relativeFrom="column">
                  <wp:posOffset>1109133</wp:posOffset>
                </wp:positionH>
                <wp:positionV relativeFrom="paragraph">
                  <wp:posOffset>316230</wp:posOffset>
                </wp:positionV>
                <wp:extent cx="1007534" cy="0"/>
                <wp:effectExtent l="0" t="76200" r="21590" b="952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07534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D722F6" id="Straight Arrow Connector 14" o:spid="_x0000_s1026" type="#_x0000_t32" style="position:absolute;margin-left:87.35pt;margin-top:24.9pt;width:79.35pt;height:0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A9FAA4D" wp14:editId="5A553758">
                <wp:simplePos x="0" y="0"/>
                <wp:positionH relativeFrom="column">
                  <wp:posOffset>1108710</wp:posOffset>
                </wp:positionH>
                <wp:positionV relativeFrom="paragraph">
                  <wp:posOffset>316230</wp:posOffset>
                </wp:positionV>
                <wp:extent cx="0" cy="491067"/>
                <wp:effectExtent l="0" t="0" r="38100" b="2349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9106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7F8635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7.3pt,24.9pt" to="87.3pt,6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239100D" wp14:editId="32297779">
                <wp:simplePos x="0" y="0"/>
                <wp:positionH relativeFrom="column">
                  <wp:posOffset>4969933</wp:posOffset>
                </wp:positionH>
                <wp:positionV relativeFrom="paragraph">
                  <wp:posOffset>316230</wp:posOffset>
                </wp:positionV>
                <wp:extent cx="0" cy="491067"/>
                <wp:effectExtent l="0" t="0" r="38100" b="2349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9106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A64C5D" id="Straight Connector 11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1.35pt,24.9pt" to="391.35pt,6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" strokecolor="#4472c4 [3204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BD931FF" wp14:editId="56600A0F">
                <wp:simplePos x="0" y="0"/>
                <wp:positionH relativeFrom="column">
                  <wp:posOffset>2912533</wp:posOffset>
                </wp:positionH>
                <wp:positionV relativeFrom="paragraph">
                  <wp:posOffset>426085</wp:posOffset>
                </wp:positionV>
                <wp:extent cx="0" cy="1177078"/>
                <wp:effectExtent l="76200" t="0" r="57150" b="6159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7707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F7013B" id="Straight Arrow Connector 8" o:spid="_x0000_s1026" type="#_x0000_t32" style="position:absolute;margin-left:229.35pt;margin-top:33.55pt;width:0;height:92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D6EB632" wp14:editId="5B506059">
                <wp:simplePos x="0" y="0"/>
                <wp:positionH relativeFrom="column">
                  <wp:posOffset>2113915</wp:posOffset>
                </wp:positionH>
                <wp:positionV relativeFrom="paragraph">
                  <wp:posOffset>1602105</wp:posOffset>
                </wp:positionV>
                <wp:extent cx="1616710" cy="287867"/>
                <wp:effectExtent l="0" t="0" r="21590" b="1714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710" cy="28786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FBE1DD" w14:textId="77777777" w:rsidR="00443DB4" w:rsidRPr="00443DB4" w:rsidRDefault="00443DB4" w:rsidP="00443DB4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Ex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6EB632" id="Rectangle 7" o:spid="_x0000_s1026" style="position:absolute;margin-left:166.45pt;margin-top:126.15pt;width:127.3pt;height:22.6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" filled="f" strokecolor="#1f3763 [1604]" strokeweight="1pt">
                <v:textbox>
                  <w:txbxContent>
                    <w:p w14:paraId="37FBE1DD" w14:textId="77777777" w:rsidR="00443DB4" w:rsidRPr="00443DB4" w:rsidRDefault="00443DB4" w:rsidP="00443DB4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Exi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8D1B69" wp14:editId="01616643">
                <wp:simplePos x="0" y="0"/>
                <wp:positionH relativeFrom="column">
                  <wp:posOffset>3513455</wp:posOffset>
                </wp:positionH>
                <wp:positionV relativeFrom="paragraph">
                  <wp:posOffset>823172</wp:posOffset>
                </wp:positionV>
                <wp:extent cx="1616710" cy="287867"/>
                <wp:effectExtent l="0" t="0" r="21590" b="1714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710" cy="28786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90104" w14:textId="77777777" w:rsidR="00443DB4" w:rsidRPr="00443DB4" w:rsidRDefault="00443DB4" w:rsidP="00443DB4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Hel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8D1B69" id="Rectangle 3" o:spid="_x0000_s1027" style="position:absolute;margin-left:276.65pt;margin-top:64.8pt;width:127.3pt;height:22.6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" filled="f" strokecolor="#1f3763 [1604]" strokeweight="1pt">
                <v:textbox>
                  <w:txbxContent>
                    <w:p w14:paraId="16390104" w14:textId="77777777" w:rsidR="00443DB4" w:rsidRPr="00443DB4" w:rsidRDefault="00443DB4" w:rsidP="00443DB4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Help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9CC706" wp14:editId="698BEAE0">
                <wp:simplePos x="0" y="0"/>
                <wp:positionH relativeFrom="column">
                  <wp:posOffset>862965</wp:posOffset>
                </wp:positionH>
                <wp:positionV relativeFrom="paragraph">
                  <wp:posOffset>806662</wp:posOffset>
                </wp:positionV>
                <wp:extent cx="1616710" cy="287867"/>
                <wp:effectExtent l="0" t="0" r="21590" b="1714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710" cy="28786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3330F8" w14:textId="77777777" w:rsidR="00443DB4" w:rsidRPr="00443DB4" w:rsidRDefault="00443DB4" w:rsidP="00443DB4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l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9CC706" id="Rectangle 4" o:spid="_x0000_s1028" style="position:absolute;margin-left:67.95pt;margin-top:63.5pt;width:127.3pt;height:22.6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" filled="f" strokecolor="#1f3763 [1604]" strokeweight="1pt">
                <v:textbox>
                  <w:txbxContent>
                    <w:p w14:paraId="313330F8" w14:textId="77777777" w:rsidR="00443DB4" w:rsidRPr="00443DB4" w:rsidRDefault="00443DB4" w:rsidP="00443DB4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Play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BE7379" wp14:editId="2060ADE5">
                <wp:simplePos x="0" y="0"/>
                <wp:positionH relativeFrom="column">
                  <wp:posOffset>2116032</wp:posOffset>
                </wp:positionH>
                <wp:positionV relativeFrom="paragraph">
                  <wp:posOffset>138430</wp:posOffset>
                </wp:positionV>
                <wp:extent cx="1616710" cy="287867"/>
                <wp:effectExtent l="0" t="0" r="21590" b="1714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710" cy="28786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E7A699" w14:textId="77777777" w:rsidR="00443DB4" w:rsidRPr="00443DB4" w:rsidRDefault="00443DB4" w:rsidP="00443DB4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Men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BE7379" id="Rectangle 1" o:spid="_x0000_s1029" style="position:absolute;margin-left:166.6pt;margin-top:10.9pt;width:127.3pt;height:22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" filled="f" strokecolor="#1f3763 [1604]" strokeweight="1pt">
                <v:textbox>
                  <w:txbxContent>
                    <w:p w14:paraId="21E7A699" w14:textId="77777777" w:rsidR="00443DB4" w:rsidRPr="00443DB4" w:rsidRDefault="00443DB4" w:rsidP="00443DB4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Menu</w:t>
                      </w:r>
                    </w:p>
                  </w:txbxContent>
                </v:textbox>
              </v:rect>
            </w:pict>
          </mc:Fallback>
        </mc:AlternateContent>
      </w:r>
    </w:p>
    <w:p w14:paraId="2473D4D9" w14:textId="77777777" w:rsidR="00443DB4" w:rsidRPr="00443DB4" w:rsidRDefault="00443DB4" w:rsidP="00443DB4">
      <w:pPr>
        <w:rPr>
          <w:sz w:val="32"/>
          <w:szCs w:val="32"/>
        </w:rPr>
      </w:pPr>
    </w:p>
    <w:p w14:paraId="0AB940E2" w14:textId="77777777" w:rsidR="00443DB4" w:rsidRPr="00443DB4" w:rsidRDefault="00443DB4" w:rsidP="00443DB4">
      <w:pPr>
        <w:rPr>
          <w:sz w:val="32"/>
          <w:szCs w:val="32"/>
        </w:rPr>
      </w:pPr>
    </w:p>
    <w:p w14:paraId="7FFACC7B" w14:textId="77777777" w:rsidR="00443DB4" w:rsidRPr="00443DB4" w:rsidRDefault="00443DB4" w:rsidP="00443DB4">
      <w:pPr>
        <w:rPr>
          <w:sz w:val="32"/>
          <w:szCs w:val="32"/>
        </w:rPr>
      </w:pPr>
    </w:p>
    <w:p w14:paraId="5383753B" w14:textId="77777777" w:rsidR="00443DB4" w:rsidRPr="00443DB4" w:rsidRDefault="00443DB4" w:rsidP="00443DB4">
      <w:pPr>
        <w:rPr>
          <w:sz w:val="32"/>
          <w:szCs w:val="32"/>
        </w:rPr>
      </w:pPr>
    </w:p>
    <w:p w14:paraId="7C510EF2" w14:textId="7581A89D" w:rsidR="001F52FD" w:rsidRDefault="001F52FD" w:rsidP="00443DB4">
      <w:pPr>
        <w:rPr>
          <w:sz w:val="28"/>
          <w:szCs w:val="28"/>
        </w:rPr>
      </w:pPr>
    </w:p>
    <w:p w14:paraId="0A2E79F6" w14:textId="77777777" w:rsidR="001F52FD" w:rsidRDefault="001F52FD" w:rsidP="00443DB4">
      <w:pPr>
        <w:rPr>
          <w:sz w:val="28"/>
          <w:szCs w:val="28"/>
        </w:rPr>
      </w:pPr>
    </w:p>
    <w:p w14:paraId="75353DA9" w14:textId="4CB75159" w:rsidR="00437275" w:rsidRDefault="001F52FD" w:rsidP="00443DB4">
      <w:pPr>
        <w:rPr>
          <w:sz w:val="28"/>
          <w:szCs w:val="28"/>
        </w:rPr>
      </w:pPr>
      <w:r>
        <w:rPr>
          <w:sz w:val="28"/>
          <w:szCs w:val="28"/>
        </w:rPr>
        <w:t>Both of us using GitHub as collaboration medium.</w:t>
      </w:r>
    </w:p>
    <w:p w14:paraId="2FB8B1DA" w14:textId="46E9C8E5" w:rsidR="001F52FD" w:rsidRDefault="001F52FD" w:rsidP="00443DB4">
      <w:pPr>
        <w:rPr>
          <w:sz w:val="28"/>
          <w:szCs w:val="28"/>
        </w:rPr>
      </w:pPr>
      <w:r w:rsidRPr="001F52FD">
        <w:rPr>
          <w:sz w:val="28"/>
          <w:szCs w:val="28"/>
        </w:rPr>
        <w:drawing>
          <wp:inline distT="0" distB="0" distL="0" distR="0" wp14:anchorId="72367D4B" wp14:editId="7B78D76C">
            <wp:extent cx="5943600" cy="32962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7CD3F" w14:textId="6C891653" w:rsidR="001F52FD" w:rsidRDefault="001F52FD" w:rsidP="00443DB4">
      <w:pPr>
        <w:rPr>
          <w:sz w:val="28"/>
          <w:szCs w:val="28"/>
        </w:rPr>
      </w:pPr>
      <w:r>
        <w:rPr>
          <w:sz w:val="28"/>
          <w:szCs w:val="28"/>
        </w:rPr>
        <w:br w:type="page"/>
      </w:r>
      <w:bookmarkStart w:id="0" w:name="_GoBack"/>
      <w:bookmarkEnd w:id="0"/>
    </w:p>
    <w:p w14:paraId="168B6572" w14:textId="77777777" w:rsidR="00FD6F48" w:rsidRPr="00FD6F48" w:rsidRDefault="00FD6F48" w:rsidP="00443DB4">
      <w:pPr>
        <w:rPr>
          <w:b/>
          <w:bCs/>
          <w:sz w:val="32"/>
          <w:szCs w:val="32"/>
        </w:rPr>
      </w:pPr>
      <w:r w:rsidRPr="00FD6F48">
        <w:rPr>
          <w:b/>
          <w:bCs/>
          <w:sz w:val="32"/>
          <w:szCs w:val="32"/>
        </w:rPr>
        <w:lastRenderedPageBreak/>
        <w:t>Managers</w:t>
      </w:r>
    </w:p>
    <w:p w14:paraId="1A2C20C9" w14:textId="29F26E3A" w:rsidR="002B56F0" w:rsidRDefault="007240C0" w:rsidP="00443DB4">
      <w:pPr>
        <w:rPr>
          <w:sz w:val="28"/>
          <w:szCs w:val="28"/>
        </w:rPr>
      </w:pPr>
      <w:r>
        <w:rPr>
          <w:sz w:val="28"/>
          <w:szCs w:val="28"/>
        </w:rPr>
        <w:t>Managers is a set of class that manages the essential core of the program. From controlling what appear in console to getting user input.</w:t>
      </w:r>
    </w:p>
    <w:p w14:paraId="363FE631" w14:textId="085D9EAC" w:rsidR="002B56F0" w:rsidRDefault="002B56F0" w:rsidP="002B56F0">
      <w:pPr>
        <w:pStyle w:val="ListParagraph"/>
        <w:numPr>
          <w:ilvl w:val="0"/>
          <w:numId w:val="1"/>
        </w:numPr>
        <w:ind w:left="360"/>
        <w:rPr>
          <w:sz w:val="28"/>
          <w:szCs w:val="28"/>
        </w:rPr>
      </w:pPr>
      <w:r>
        <w:rPr>
          <w:sz w:val="28"/>
          <w:szCs w:val="28"/>
        </w:rPr>
        <w:t>IO</w:t>
      </w:r>
      <w:r w:rsidR="00C356E6">
        <w:rPr>
          <w:sz w:val="28"/>
          <w:szCs w:val="28"/>
        </w:rPr>
        <w:t xml:space="preserve"> </w:t>
      </w:r>
      <w:r>
        <w:rPr>
          <w:sz w:val="28"/>
          <w:szCs w:val="28"/>
        </w:rPr>
        <w:t>Manager</w:t>
      </w:r>
    </w:p>
    <w:p w14:paraId="695A5C24" w14:textId="236C1035" w:rsidR="002B56F0" w:rsidRDefault="002B56F0" w:rsidP="002B56F0">
      <w:pPr>
        <w:pStyle w:val="ListParagraph"/>
        <w:ind w:left="360"/>
        <w:rPr>
          <w:sz w:val="28"/>
          <w:szCs w:val="28"/>
        </w:rPr>
      </w:pPr>
      <w:r>
        <w:rPr>
          <w:sz w:val="28"/>
          <w:szCs w:val="28"/>
        </w:rPr>
        <w:t>This class manage the input from user and manage the output on console output. This class consist of</w:t>
      </w:r>
    </w:p>
    <w:p w14:paraId="5B5BF130" w14:textId="31B47B28" w:rsidR="002B56F0" w:rsidRDefault="002B56F0" w:rsidP="002B56F0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File class - Load .txt file and store as vector of string.</w:t>
      </w:r>
    </w:p>
    <w:p w14:paraId="73E58472" w14:textId="2F329754" w:rsidR="002B56F0" w:rsidRDefault="002B56F0" w:rsidP="002B56F0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getInput() - Capture user keystroke when the any key is pressed.</w:t>
      </w:r>
    </w:p>
    <w:p w14:paraId="42E44E94" w14:textId="38803665" w:rsidR="002B56F0" w:rsidRDefault="002B56F0" w:rsidP="002B56F0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recursor(x,y) - Reposition the cursor location on console.</w:t>
      </w:r>
    </w:p>
    <w:p w14:paraId="55FF2133" w14:textId="7625D5AC" w:rsidR="002B56F0" w:rsidRDefault="002B56F0" w:rsidP="002B56F0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extColor(FG,BG) - Change the color of text on console.</w:t>
      </w:r>
    </w:p>
    <w:p w14:paraId="24831C4D" w14:textId="77777777" w:rsidR="002B56F0" w:rsidRDefault="002B56F0" w:rsidP="00231DB7">
      <w:pPr>
        <w:pStyle w:val="ListParagraph"/>
        <w:spacing w:after="0"/>
        <w:rPr>
          <w:sz w:val="28"/>
          <w:szCs w:val="28"/>
        </w:rPr>
      </w:pPr>
    </w:p>
    <w:p w14:paraId="330F8715" w14:textId="6EBE0D69" w:rsidR="002B56F0" w:rsidRDefault="002B56F0" w:rsidP="002B56F0">
      <w:pPr>
        <w:spacing w:after="0"/>
        <w:rPr>
          <w:sz w:val="28"/>
          <w:szCs w:val="28"/>
        </w:rPr>
      </w:pPr>
      <w:r>
        <w:rPr>
          <w:sz w:val="28"/>
          <w:szCs w:val="28"/>
        </w:rPr>
        <w:t>-     Map</w:t>
      </w:r>
      <w:r w:rsidR="00C356E6">
        <w:rPr>
          <w:sz w:val="28"/>
          <w:szCs w:val="28"/>
        </w:rPr>
        <w:t xml:space="preserve"> </w:t>
      </w:r>
      <w:r>
        <w:rPr>
          <w:sz w:val="28"/>
          <w:szCs w:val="28"/>
        </w:rPr>
        <w:t>Manager</w:t>
      </w:r>
    </w:p>
    <w:p w14:paraId="207902B7" w14:textId="33C2DB96" w:rsidR="002B56F0" w:rsidRDefault="002B56F0" w:rsidP="002B56F0">
      <w:pPr>
        <w:spacing w:after="0"/>
        <w:ind w:left="450"/>
        <w:rPr>
          <w:sz w:val="28"/>
          <w:szCs w:val="28"/>
        </w:rPr>
      </w:pPr>
      <w:r>
        <w:rPr>
          <w:sz w:val="28"/>
          <w:szCs w:val="28"/>
        </w:rPr>
        <w:t>This class manage the game map file.</w:t>
      </w:r>
      <w:r w:rsidR="00691C5D">
        <w:rPr>
          <w:sz w:val="28"/>
          <w:szCs w:val="28"/>
        </w:rPr>
        <w:t xml:space="preserve"> The .txt file will be created when new map is generated. The .txt file will be updated when the game is saved.</w:t>
      </w:r>
      <w:r w:rsidR="00CA3D76">
        <w:rPr>
          <w:sz w:val="28"/>
          <w:szCs w:val="28"/>
        </w:rPr>
        <w:t xml:space="preserve"> This class also store Day Passed an</w:t>
      </w:r>
    </w:p>
    <w:p w14:paraId="63E9D905" w14:textId="1D377BFF" w:rsidR="00691C5D" w:rsidRDefault="00691C5D" w:rsidP="00691C5D">
      <w:pPr>
        <w:spacing w:after="0"/>
        <w:rPr>
          <w:sz w:val="28"/>
          <w:szCs w:val="28"/>
        </w:rPr>
      </w:pPr>
    </w:p>
    <w:p w14:paraId="749C9DAE" w14:textId="0C1577F9" w:rsidR="00691C5D" w:rsidRDefault="00691C5D" w:rsidP="00691C5D">
      <w:pPr>
        <w:pStyle w:val="ListParagraph"/>
        <w:numPr>
          <w:ilvl w:val="0"/>
          <w:numId w:val="1"/>
        </w:numPr>
        <w:spacing w:after="0"/>
        <w:ind w:left="360"/>
        <w:rPr>
          <w:sz w:val="28"/>
          <w:szCs w:val="28"/>
        </w:rPr>
      </w:pPr>
      <w:r>
        <w:rPr>
          <w:sz w:val="28"/>
          <w:szCs w:val="28"/>
        </w:rPr>
        <w:t>State</w:t>
      </w:r>
      <w:r w:rsidR="00C356E6">
        <w:rPr>
          <w:sz w:val="28"/>
          <w:szCs w:val="28"/>
        </w:rPr>
        <w:t xml:space="preserve"> </w:t>
      </w:r>
      <w:r>
        <w:rPr>
          <w:sz w:val="28"/>
          <w:szCs w:val="28"/>
        </w:rPr>
        <w:t>Manager</w:t>
      </w:r>
    </w:p>
    <w:p w14:paraId="45F981F1" w14:textId="4D0B37BA" w:rsidR="00691C5D" w:rsidRDefault="00691C5D" w:rsidP="00691C5D">
      <w:pPr>
        <w:pStyle w:val="ListParagraph"/>
        <w:spacing w:after="0"/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is class manages the state of the program. </w:t>
      </w:r>
      <w:r w:rsidR="005A7E92">
        <w:rPr>
          <w:sz w:val="28"/>
          <w:szCs w:val="28"/>
        </w:rPr>
        <w:t xml:space="preserve">Managing the </w:t>
      </w:r>
      <w:r w:rsidR="001F52FD">
        <w:rPr>
          <w:sz w:val="28"/>
          <w:szCs w:val="28"/>
        </w:rPr>
        <w:t>cycle of draw, handle input and update.</w:t>
      </w:r>
    </w:p>
    <w:p w14:paraId="77E3DEE0" w14:textId="77777777" w:rsidR="00691C5D" w:rsidRDefault="00691C5D" w:rsidP="00691C5D">
      <w:pPr>
        <w:spacing w:after="0"/>
        <w:rPr>
          <w:sz w:val="28"/>
          <w:szCs w:val="28"/>
        </w:rPr>
      </w:pPr>
    </w:p>
    <w:p w14:paraId="258328E8" w14:textId="2EA844A1" w:rsidR="00691C5D" w:rsidRDefault="00691C5D" w:rsidP="00691C5D">
      <w:pPr>
        <w:pStyle w:val="ListParagraph"/>
        <w:numPr>
          <w:ilvl w:val="0"/>
          <w:numId w:val="1"/>
        </w:numPr>
        <w:spacing w:after="0"/>
        <w:ind w:left="360"/>
        <w:rPr>
          <w:sz w:val="28"/>
          <w:szCs w:val="28"/>
        </w:rPr>
      </w:pPr>
      <w:r>
        <w:rPr>
          <w:sz w:val="28"/>
          <w:szCs w:val="28"/>
        </w:rPr>
        <w:t>Time</w:t>
      </w:r>
      <w:r w:rsidR="00C356E6">
        <w:rPr>
          <w:sz w:val="28"/>
          <w:szCs w:val="28"/>
        </w:rPr>
        <w:t xml:space="preserve"> </w:t>
      </w:r>
      <w:r>
        <w:rPr>
          <w:sz w:val="28"/>
          <w:szCs w:val="28"/>
        </w:rPr>
        <w:t>Manager</w:t>
      </w:r>
    </w:p>
    <w:p w14:paraId="43B8E45D" w14:textId="34098DA3" w:rsidR="00691C5D" w:rsidRDefault="00CA3D76" w:rsidP="00691C5D">
      <w:pPr>
        <w:pStyle w:val="ListParagraph"/>
        <w:spacing w:after="0"/>
        <w:ind w:left="360"/>
        <w:rPr>
          <w:sz w:val="28"/>
          <w:szCs w:val="28"/>
        </w:rPr>
      </w:pPr>
      <w:r>
        <w:rPr>
          <w:sz w:val="28"/>
          <w:szCs w:val="28"/>
        </w:rPr>
        <w:t>This class manage the game time. Calculating the second passed when new map is created or when the map loaded.</w:t>
      </w:r>
    </w:p>
    <w:p w14:paraId="12F62DFC" w14:textId="13BE7CC3" w:rsidR="001F52FD" w:rsidRPr="00040F31" w:rsidRDefault="001F52FD" w:rsidP="00040F31">
      <w:pPr>
        <w:rPr>
          <w:sz w:val="28"/>
          <w:szCs w:val="28"/>
        </w:rPr>
      </w:pPr>
    </w:p>
    <w:p w14:paraId="48C5FC2E" w14:textId="081901C0" w:rsidR="00CA3D76" w:rsidRDefault="00CA3D76" w:rsidP="00CA3D76">
      <w:pPr>
        <w:spacing w:after="0"/>
        <w:rPr>
          <w:b/>
          <w:bCs/>
          <w:sz w:val="32"/>
          <w:szCs w:val="32"/>
        </w:rPr>
      </w:pPr>
      <w:r w:rsidRPr="00CA3D76">
        <w:rPr>
          <w:b/>
          <w:bCs/>
          <w:sz w:val="32"/>
          <w:szCs w:val="32"/>
        </w:rPr>
        <w:t>States</w:t>
      </w:r>
    </w:p>
    <w:p w14:paraId="4264D03B" w14:textId="2930E3B7" w:rsidR="00EC0903" w:rsidRDefault="00040F31" w:rsidP="00CA3D76">
      <w:pPr>
        <w:spacing w:after="0"/>
        <w:rPr>
          <w:sz w:val="28"/>
          <w:szCs w:val="28"/>
        </w:rPr>
      </w:pPr>
      <w:r w:rsidRPr="00040F31">
        <w:rPr>
          <w:sz w:val="28"/>
          <w:szCs w:val="28"/>
        </w:rPr>
        <w:t>The</w:t>
      </w:r>
      <w:r>
        <w:rPr>
          <w:sz w:val="28"/>
          <w:szCs w:val="28"/>
        </w:rPr>
        <w:t xml:space="preserve"> state class is pure virtual class which inherited to </w:t>
      </w:r>
      <w:proofErr w:type="spellStart"/>
      <w:r>
        <w:rPr>
          <w:sz w:val="28"/>
          <w:szCs w:val="28"/>
        </w:rPr>
        <w:t>gamestate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helpstate</w:t>
      </w:r>
      <w:proofErr w:type="spellEnd"/>
      <w:r>
        <w:rPr>
          <w:sz w:val="28"/>
          <w:szCs w:val="28"/>
        </w:rPr>
        <w:t xml:space="preserve"> and </w:t>
      </w:r>
      <w:proofErr w:type="spellStart"/>
      <w:r w:rsidR="00EC0903">
        <w:rPr>
          <w:sz w:val="28"/>
          <w:szCs w:val="28"/>
        </w:rPr>
        <w:t>menustate</w:t>
      </w:r>
      <w:proofErr w:type="spellEnd"/>
      <w:r w:rsidR="00EC0903">
        <w:rPr>
          <w:sz w:val="28"/>
          <w:szCs w:val="28"/>
        </w:rPr>
        <w:t xml:space="preserve">. All of these states will cycle through draw, handle event and update </w:t>
      </w:r>
      <w:proofErr w:type="spellStart"/>
      <w:r w:rsidR="00EC0903">
        <w:rPr>
          <w:sz w:val="28"/>
          <w:szCs w:val="28"/>
        </w:rPr>
        <w:t>substate</w:t>
      </w:r>
      <w:proofErr w:type="spellEnd"/>
      <w:r w:rsidR="00EC0903">
        <w:rPr>
          <w:sz w:val="28"/>
          <w:szCs w:val="28"/>
        </w:rPr>
        <w:t>. All design of these state will be explained in design part of this report.</w:t>
      </w:r>
    </w:p>
    <w:p w14:paraId="539CB321" w14:textId="77777777" w:rsidR="00EC0903" w:rsidRDefault="00EC0903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0E3062A1" w14:textId="02BA0A97" w:rsidR="00EC0903" w:rsidRDefault="00EC0903" w:rsidP="00EC0903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Menu Design</w:t>
      </w:r>
    </w:p>
    <w:p w14:paraId="3634EB8B" w14:textId="77777777" w:rsidR="00EC0903" w:rsidRPr="00FD6F48" w:rsidRDefault="00EC0903" w:rsidP="00EC0903">
      <w:pPr>
        <w:rPr>
          <w:b/>
          <w:bCs/>
          <w:sz w:val="32"/>
          <w:szCs w:val="32"/>
        </w:rPr>
      </w:pPr>
    </w:p>
    <w:p w14:paraId="7723884D" w14:textId="77777777" w:rsidR="005A7E92" w:rsidRPr="00040F31" w:rsidRDefault="005A7E92" w:rsidP="00CA3D76">
      <w:pPr>
        <w:spacing w:after="0"/>
        <w:rPr>
          <w:sz w:val="28"/>
          <w:szCs w:val="28"/>
        </w:rPr>
      </w:pPr>
    </w:p>
    <w:sectPr w:rsidR="005A7E92" w:rsidRPr="00040F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2B6127"/>
    <w:multiLevelType w:val="hybridMultilevel"/>
    <w:tmpl w:val="190C52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0825AB"/>
    <w:multiLevelType w:val="hybridMultilevel"/>
    <w:tmpl w:val="93D4CBA6"/>
    <w:lvl w:ilvl="0" w:tplc="FA66E3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DezNDMzMDU3MjRR0lEKTi0uzszPAykwrgUA47uYSywAAAA="/>
  </w:docVars>
  <w:rsids>
    <w:rsidRoot w:val="00454E8D"/>
    <w:rsid w:val="00040F31"/>
    <w:rsid w:val="001F52FD"/>
    <w:rsid w:val="00231DB7"/>
    <w:rsid w:val="002B56F0"/>
    <w:rsid w:val="003723D1"/>
    <w:rsid w:val="00437275"/>
    <w:rsid w:val="00443DB4"/>
    <w:rsid w:val="00454E8D"/>
    <w:rsid w:val="005A7E92"/>
    <w:rsid w:val="00691C5D"/>
    <w:rsid w:val="007240C0"/>
    <w:rsid w:val="00852F3D"/>
    <w:rsid w:val="00A65903"/>
    <w:rsid w:val="00AB339F"/>
    <w:rsid w:val="00BB2F7F"/>
    <w:rsid w:val="00BC1ECD"/>
    <w:rsid w:val="00C356E6"/>
    <w:rsid w:val="00C52F0E"/>
    <w:rsid w:val="00CA3D76"/>
    <w:rsid w:val="00EC0903"/>
    <w:rsid w:val="00F6026D"/>
    <w:rsid w:val="00FD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DFF51"/>
  <w15:chartTrackingRefBased/>
  <w15:docId w15:val="{3202E62E-2DB9-4FA8-84EA-38AFDA9C7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C09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40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61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2</TotalTime>
  <Pages>4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Hassan</dc:creator>
  <cp:keywords/>
  <dc:description/>
  <cp:lastModifiedBy>Ammar Hassan</cp:lastModifiedBy>
  <cp:revision>15</cp:revision>
  <dcterms:created xsi:type="dcterms:W3CDTF">2020-06-23T14:54:00Z</dcterms:created>
  <dcterms:modified xsi:type="dcterms:W3CDTF">2020-06-26T15:07:00Z</dcterms:modified>
</cp:coreProperties>
</file>